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6020" w:rsidRDefault="00C76020" w:rsidP="00C76020">
      <w:pPr>
        <w:pStyle w:val="Heading1"/>
        <w:rPr>
          <w:rFonts w:eastAsia="Times New Roman"/>
          <w:lang w:val="en" w:eastAsia="en-GB"/>
        </w:rPr>
      </w:pPr>
      <w:r>
        <w:rPr>
          <w:rFonts w:eastAsia="Times New Roman"/>
          <w:lang w:val="en" w:eastAsia="en-GB"/>
        </w:rPr>
        <w:t>CSS Grids</w:t>
      </w:r>
    </w:p>
    <w:p w:rsidR="00C76020" w:rsidRPr="00C76020" w:rsidRDefault="00C76020" w:rsidP="00C76020">
      <w:pPr>
        <w:rPr>
          <w:lang w:val="en" w:eastAsia="en-GB"/>
        </w:rPr>
      </w:pPr>
      <w:bookmarkStart w:id="0" w:name="_GoBack"/>
      <w:bookmarkEnd w:id="0"/>
    </w:p>
    <w:p w:rsidR="00C76020" w:rsidRPr="00C76020" w:rsidRDefault="00C76020" w:rsidP="00C76020">
      <w:pPr>
        <w:spacing w:after="150" w:line="240" w:lineRule="auto"/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</w:pPr>
      <w:r w:rsidRPr="00C76020"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>Open a Blank HTML Page</w:t>
      </w:r>
    </w:p>
    <w:p w:rsid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>&gt; code index.html</w:t>
      </w:r>
    </w:p>
    <w:p w:rsidR="00C76020" w:rsidRP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</w:p>
    <w:p w:rsidR="00C76020" w:rsidRPr="00C76020" w:rsidRDefault="00C76020" w:rsidP="00C76020">
      <w:pPr>
        <w:spacing w:after="150" w:line="240" w:lineRule="auto"/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</w:pPr>
      <w:r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>(ALT + 1) Add the Base HTML</w:t>
      </w:r>
    </w:p>
    <w:p w:rsidR="00C76020" w:rsidRPr="00C76020" w:rsidRDefault="00C76020" w:rsidP="00C76020">
      <w:pPr>
        <w:spacing w:after="150" w:line="240" w:lineRule="auto"/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</w:pPr>
      <w:r w:rsidRPr="00C76020"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 xml:space="preserve">Add a style tag to the document </w:t>
      </w: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>&lt;style&gt;&lt;/style&gt;</w:t>
      </w:r>
    </w:p>
    <w:p w:rsidR="00C76020" w:rsidRPr="00C76020" w:rsidRDefault="00C76020" w:rsidP="00C76020">
      <w:pPr>
        <w:spacing w:after="150" w:line="240" w:lineRule="auto"/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</w:pPr>
      <w:r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>(ALT + 2)</w:t>
      </w:r>
      <w:r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 xml:space="preserve"> </w:t>
      </w:r>
      <w:r w:rsidRPr="00C76020"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 xml:space="preserve">Add a base body </w:t>
      </w:r>
      <w:proofErr w:type="spellStart"/>
      <w:r w:rsidRPr="00C76020"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>css</w:t>
      </w:r>
      <w:proofErr w:type="spellEnd"/>
      <w:r w:rsidRPr="00C76020"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 xml:space="preserve"> rule</w:t>
      </w:r>
    </w:p>
    <w:p w:rsidR="00C76020" w:rsidRP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>body {</w:t>
      </w:r>
    </w:p>
    <w:p w:rsidR="00C76020" w:rsidRP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 xml:space="preserve">       display: grid;</w:t>
      </w:r>
    </w:p>
    <w:p w:rsidR="00C76020" w:rsidRP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 xml:space="preserve">       grid-template-rows: 100px min-content 1fr min-content;</w:t>
      </w:r>
    </w:p>
    <w:p w:rsidR="00C76020" w:rsidRP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 xml:space="preserve">       grid-template-columns: 300px 1fr 300px;</w:t>
      </w:r>
    </w:p>
    <w:p w:rsidR="00C76020" w:rsidRP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 xml:space="preserve">       grid-column-gap: 10px;</w:t>
      </w:r>
    </w:p>
    <w:p w:rsidR="00C76020" w:rsidRP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 xml:space="preserve">       grid-row-gap: 10px;</w:t>
      </w:r>
    </w:p>
    <w:p w:rsidR="00C76020" w:rsidRP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 xml:space="preserve">       height: 100%;</w:t>
      </w:r>
    </w:p>
    <w:p w:rsidR="00C76020" w:rsidRP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 xml:space="preserve">       margin: 0;</w:t>
      </w:r>
    </w:p>
    <w:p w:rsidR="00C76020" w:rsidRP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 xml:space="preserve">       padding: 0;</w:t>
      </w:r>
    </w:p>
    <w:p w:rsid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  <w:r w:rsidRPr="00C76020"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  <w:t xml:space="preserve">   }</w:t>
      </w:r>
    </w:p>
    <w:p w:rsidR="00C76020" w:rsidRPr="00C76020" w:rsidRDefault="00C76020" w:rsidP="00C7602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18"/>
          <w:szCs w:val="18"/>
          <w:lang w:val="en" w:eastAsia="en-GB"/>
        </w:rPr>
      </w:pPr>
    </w:p>
    <w:p w:rsidR="00C76020" w:rsidRPr="00C76020" w:rsidRDefault="00C76020" w:rsidP="00C76020">
      <w:pPr>
        <w:spacing w:after="150" w:line="240" w:lineRule="auto"/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</w:pPr>
      <w:r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>(ALT + 3</w:t>
      </w:r>
      <w:r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 xml:space="preserve">) </w:t>
      </w:r>
      <w:r w:rsidRPr="00C76020"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>Add the base CSS rules</w:t>
      </w:r>
    </w:p>
    <w:p w:rsidR="00C76020" w:rsidRPr="00C76020" w:rsidRDefault="00C76020" w:rsidP="00C76020">
      <w:pPr>
        <w:spacing w:after="150" w:line="240" w:lineRule="auto"/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</w:pPr>
      <w:r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>(ALT + 4</w:t>
      </w:r>
      <w:r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 xml:space="preserve">) </w:t>
      </w:r>
      <w:r w:rsidRPr="00C76020"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>Show that the grid can be changed by using Media Queries</w:t>
      </w:r>
    </w:p>
    <w:p w:rsidR="00C76020" w:rsidRPr="00C76020" w:rsidRDefault="00C76020" w:rsidP="00C76020">
      <w:pPr>
        <w:spacing w:after="150" w:line="240" w:lineRule="auto"/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</w:pPr>
      <w:r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 xml:space="preserve">(ALT + </w:t>
      </w:r>
      <w:r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>5</w:t>
      </w:r>
      <w:r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 xml:space="preserve">) </w:t>
      </w:r>
      <w:r w:rsidRPr="00C76020">
        <w:rPr>
          <w:rFonts w:ascii="Segoe UI" w:eastAsia="Times New Roman" w:hAnsi="Segoe UI" w:cs="Segoe UI"/>
          <w:color w:val="24292E"/>
          <w:sz w:val="21"/>
          <w:szCs w:val="21"/>
          <w:lang w:val="en" w:eastAsia="en-GB"/>
        </w:rPr>
        <w:t>Show that this can be used in ways that are much harder today particularly on mobile</w:t>
      </w:r>
    </w:p>
    <w:p w:rsidR="00FE150A" w:rsidRDefault="00FE150A"/>
    <w:sectPr w:rsidR="00FE15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MjO3MLQ0sTS2NDRT0lEKTi0uzszPAykwrAUAm2ZR6ywAAAA="/>
  </w:docVars>
  <w:rsids>
    <w:rsidRoot w:val="00C76020"/>
    <w:rsid w:val="005C4354"/>
    <w:rsid w:val="007369FC"/>
    <w:rsid w:val="00C76020"/>
    <w:rsid w:val="00FE1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746FA"/>
  <w15:chartTrackingRefBased/>
  <w15:docId w15:val="{70AACB9A-82F9-4F83-A07E-E9233169D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60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60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59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5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84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15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018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25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Beeby</dc:creator>
  <cp:keywords/>
  <dc:description/>
  <cp:lastModifiedBy>Martin Beeby</cp:lastModifiedBy>
  <cp:revision>1</cp:revision>
  <dcterms:created xsi:type="dcterms:W3CDTF">2017-07-27T10:59:00Z</dcterms:created>
  <dcterms:modified xsi:type="dcterms:W3CDTF">2017-07-27T11:02:00Z</dcterms:modified>
</cp:coreProperties>
</file>